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นักเรียนที่น่ารักทุกคนนะครับ วันนี้</w:t>
      </w:r>
    </w:p>
    <w:p>
      <w:pPr>
        <w:pStyle w:val="BodyText"/>
      </w:pPr>
      <w:r>
        <w:t xml:space="preserve">(คุณครูปรเมษฐ) สวัสเอยคุณครูทุกท่าน และครูปรเมษฐและครูคณิตาเช่นเดิมนะครับ 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 และครูคณิตาเช่นเดิมนะครับ เชื่อว่านักเรียนกลับไปลองฝึกพูด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เพราะฉะนั้น วันนี้เราก็จะไปศึกษากันในเรื่องก็กลับไปลองฝึกพูดตามสถานการณ์ที่ครูนั้นได้กำหนดมาเพราะว่าในชั่วโมงนี้นักเรียนรู้ตัวอยู่แล้วว่าจะต้องพูดโน้มน้าวไม่เรื่องใดก็เรื่องหนึ่งอย่างแน่นอนครับ ครูคณิตา เพราะว่านักเรียนทุกคนนี่ก็จะต้องได้ฝึกของการพูดโน้มน้าวครับ ถ้าพร้อมแล้วลุกขึ้นยืนแล้วเดิน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ประหยัดไฟวันละนิด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มีการโน้มนาวใช่ไหมครูคณิตาคิดว่าพิชิตโลกร้อน อันนี้เป็นคำขวัญ ครูคณิตาครับ เด็ก ๆ ครับ คำขวัญนี้นี่มีการโน้มน้าวใจอย่างไรนี่ ไหนลองพิจารณาสิมีการโน้มน้าวใจไหมครูคณิตา</w:t>
      </w:r>
    </w:p>
    <w:p>
      <w:pPr>
        <w:pStyle w:val="BodyText"/>
      </w:pPr>
      <w:r>
        <w:t xml:space="preserve">(คุณครูปรเมษฐ) เด็ก ๆ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 คำขวัญประเภทนี้ก็คือปร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การประหยัดพลังงานนี่ก็มีการรณงค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พลังงานที่อยู่รอบตัวเรามีพลังงานอะไรบ้าง ล่ะอยู่แล้วใช่ไหมครับ ครูคณิตาครับ การที่เราดำรงชีวิตทุกวันนี้มันก็เกี่ยวกับการใช้พลังงานใช่ไหมลูก เรียนรู้กันหน่อย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</w:t>
      </w:r>
    </w:p>
    <w:p>
      <w:pPr>
        <w:pStyle w:val="BodyText"/>
      </w:pPr>
      <w:r>
        <w:t xml:space="preserve">(คุณครูคณิตา) ก็มีหลากหลายนะคะ จากที่ค้นนะคะ ก็มีทั้งพลังงานแสงอาทิตย์ พลังงานลม หรือว่าการใช้พลังงานน้ำนะคะ ก็มีหลากหลายค่ะ แต่พลังงานที่มันยังหมดก็อย่างเช่นพลังงานเหมดไปไหมลูก หมดไหม ดวงอาทิตย์ยังส่องแสงตราบนาวเท่านาน ลมยังคงพักผ่าน น้ำยังคงไหลเชี่ยวอยู่ตลอดทุกวันนี้นะ</w:t>
      </w:r>
    </w:p>
    <w:p>
      <w:pPr>
        <w:pStyle w:val="BodyText"/>
      </w:pPr>
      <w:r>
        <w:t xml:space="preserve">(คุณครูคณิตา) อย่างเช่นอะไรบ้าง นะ</w:t>
      </w:r>
    </w:p>
    <w:p>
      <w:pPr>
        <w:pStyle w:val="BodyText"/>
      </w:pPr>
      <w:r>
        <w:t xml:space="preserve">(คุณครูปรเมษฐ) พลังงานไฟฟ้าใช้ไหมใช่ไหม พลังงานเชื้อเพลิงนี่เป็นสิ่งสำคัญเขาจึงได้รณรงค์ไงครับ ทุกก้าวย่างนักเรียนใช้พลังงานเชื้อเพลิงเกือบทั้งสิ้นวิทยาศาสตร์ ก็ใช้พลังงานทั้งนั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เลยนักเรียนก็จึงเห็นคำขวัญประเภทนี้ไงครับ 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หรือไม่ล่ะ คำขวัญที่บอกให้ประหยัดพลังงานนี่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อะไร</w:t>
      </w:r>
    </w:p>
    <w:p>
      <w:pPr>
        <w:pStyle w:val="BodyText"/>
      </w:pPr>
      <w:r>
        <w:t xml:space="preserve">(คุณครูปรเมษฐ) อันนี้นักเรียนก็ต้องตอบคำถามครูนะครับ ชั่วหลานใช่ไหมครูคณิตาครับ เป็นอย่างไรครับ ถูกต้องครับ ใช่ไหม เพื่ออะไร เพื่อให้พลังงานของเราเป็นอย่างไรครับ มีใช้ต่อไปสืบลูกใช่ไหมครับครูคณิตาครับ จะเข้าไปปิดนะคะ เมื่อไม่มีคนอยู่ค่ะ 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 หรือว่าใครเปิดพัดลมเปิดไฟทิ้งไว้ครูก็จิตอาสาต่อสังคมนี่มันก็ส่งผลดีต่อจิตใจ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สาธารณะต่อสังคมนี่ ต่อไปใช่ไหมครับ ครูแพรครับ นักเรียนเรานะครับ เจอไฟเจอฟืนเปิดอยู่ก็ถ้ามันไม่ได้ใช้ ก็เป็นการช่วยโลกประหยัดพลังงานและโลกสีเขียวของเรานี่ก็จะอยู่สืบลูกชั่วหลานได้อย่างไร</w:t>
      </w:r>
    </w:p>
    <w:p>
      <w:pPr>
        <w:pStyle w:val="BodyText"/>
      </w:pPr>
      <w:r>
        <w:t xml:space="preserve">(คุณครูคณิตา) ให้เด็ก ๆ จะนำความรู้เรื่องการพูดโน้มน้าวนี่นะครับ ไปพูดให้ผู้ฟังประหยัดพลังงานได้อย่างไรให้ผู้ฟังนี่เขาประหยัดพลังงานจะถามครูคณิตาบ้าง ครูคณิตานี่จะนำความรู้เรื่อง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ุณครูคณิตา ทีนี้การเชิฐชวน้กี่ยวกับเรื่องการประหยัด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นักเรียนก็คิดประมาณนี้นะครับ ว่าอาจจะเป็นการใช้ถุงผ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3:52:45Z</dcterms:created>
  <dcterms:modified xsi:type="dcterms:W3CDTF">2022-05-27T03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47 น.</vt:lpwstr>
  </property>
  <property fmtid="{D5CDD505-2E9C-101B-9397-08002B2CF9AE}" pid="3" name="subtitle">
    <vt:lpwstr/>
  </property>
</Properties>
</file>